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F59F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true) and use (fals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2F4548">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w:t>
      </w:r>
      <w:r w:rsidR="00AC03DC">
        <w:t xml:space="preserve">for </w:t>
      </w:r>
      <w:r w:rsidR="00AC03DC">
        <w:t xml:space="preserve">a recovery operation </w:t>
      </w:r>
      <w:r w:rsidR="00AC03DC">
        <w:t xml:space="preserve">to continue the request </w:t>
      </w:r>
      <w:r w:rsidR="00AC03DC">
        <w:t>at a later time.</w:t>
      </w:r>
      <w:r w:rsidR="00AC03DC">
        <w:t xml:space="preserv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2F4548">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2F4548">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095B17" w:rsidRDefault="00095B17" w:rsidP="00095B17">
      <w:pPr>
        <w:pStyle w:val="Heading2"/>
      </w:pPr>
      <w:r>
        <w:t>Challenges of Eventual Consistency</w:t>
      </w:r>
    </w:p>
    <w:p w:rsidR="009E4669" w:rsidRDefault="009E4669" w:rsidP="00EC6813">
      <w:pPr>
        <w:ind w:firstLine="720"/>
      </w:pPr>
      <w:r>
        <w:t xml:space="preserve">Some argue </w:t>
      </w:r>
      <w:r>
        <w:t xml:space="preserve">that only strongly consistent reads and writes </w:t>
      </w:r>
      <w:r>
        <w:t xml:space="preserve">to data stores </w:t>
      </w:r>
      <w:r>
        <w:t>should be used</w:t>
      </w:r>
      <w:r w:rsidRPr="009E4669">
        <w:t xml:space="preserve"> </w:t>
      </w:r>
      <w:sdt>
        <w:sdtPr>
          <w:id w:val="496077600"/>
          <w:citation/>
        </w:sdt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w:t>
      </w:r>
      <w:r w:rsidR="00147BCF">
        <w:lastRenderedPageBreak/>
        <w:t xml:space="preserve">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095B17" w:rsidP="00095B17">
      <w:pPr>
        <w:pStyle w:val="Heading2"/>
      </w:pPr>
      <w:r>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1789531" cy="302955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7553" cy="3043140"/>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Pr="002F4548">
        <w:rPr>
          <w:i w:val="0"/>
          <w:noProof/>
          <w:color w:val="auto"/>
        </w:rPr>
        <w:t>4</w:t>
      </w:r>
      <w:r w:rsidRPr="002F4548">
        <w:rPr>
          <w:i w:val="0"/>
          <w:color w:val="auto"/>
        </w:rPr>
        <w:fldChar w:fldCharType="end"/>
      </w:r>
      <w:r w:rsidRPr="002F4548">
        <w:rPr>
          <w:i w:val="0"/>
          <w:color w:val="auto"/>
        </w:rPr>
        <w:t>: Multi-Agent Coordination</w:t>
      </w:r>
    </w:p>
    <w:p w:rsidR="00534CFA" w:rsidRDefault="00534CFA" w:rsidP="00534CFA">
      <w:pPr>
        <w:pStyle w:val="Heading2"/>
      </w:pPr>
      <w:r>
        <w:t>Enhancing to Multi-Agent / Multi-Coordinator</w:t>
      </w:r>
    </w:p>
    <w:p w:rsidR="00534CFA" w:rsidRPr="00534CFA" w:rsidRDefault="00534CFA" w:rsidP="00534CFA">
      <w:r>
        <w:tab/>
        <w:t xml:space="preserve">The Multi-Agent with a centralized coordinator is easy to understand but is unrealistic for specific scenarios.  Consider the </w:t>
      </w:r>
      <w:proofErr w:type="spellStart"/>
      <w:r>
        <w:t>situtation</w:t>
      </w:r>
      <w:proofErr w:type="spellEnd"/>
      <w:r>
        <w:t xml:space="preserve"> where multi-coordinators are loading data into their local heterogeneous stores, which are in turn geo-r</w:t>
      </w:r>
      <w:bookmarkStart w:id="0" w:name="_GoBack"/>
      <w:bookmarkEnd w:id="0"/>
      <w:r>
        <w:t>eplicated.</w:t>
      </w:r>
    </w:p>
    <w:sectPr w:rsidR="00534CFA" w:rsidRPr="00534CFA"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9F8" w:rsidRDefault="008F59F8" w:rsidP="0082223F">
      <w:pPr>
        <w:spacing w:line="240" w:lineRule="auto"/>
      </w:pPr>
      <w:r>
        <w:separator/>
      </w:r>
    </w:p>
  </w:endnote>
  <w:endnote w:type="continuationSeparator" w:id="0">
    <w:p w:rsidR="008F59F8" w:rsidRDefault="008F59F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9F8" w:rsidRDefault="008F59F8" w:rsidP="0082223F">
      <w:pPr>
        <w:spacing w:line="240" w:lineRule="auto"/>
      </w:pPr>
      <w:r>
        <w:separator/>
      </w:r>
    </w:p>
  </w:footnote>
  <w:footnote w:type="continuationSeparator" w:id="0">
    <w:p w:rsidR="008F59F8" w:rsidRDefault="008F59F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3A49"/>
    <w:rsid w:val="00082133"/>
    <w:rsid w:val="00095B17"/>
    <w:rsid w:val="00147BCF"/>
    <w:rsid w:val="00183597"/>
    <w:rsid w:val="001C3E71"/>
    <w:rsid w:val="001E4828"/>
    <w:rsid w:val="00241FB8"/>
    <w:rsid w:val="002806B7"/>
    <w:rsid w:val="002E5B3F"/>
    <w:rsid w:val="002F4548"/>
    <w:rsid w:val="00401D65"/>
    <w:rsid w:val="004223E8"/>
    <w:rsid w:val="004A784B"/>
    <w:rsid w:val="00534CFA"/>
    <w:rsid w:val="006556CB"/>
    <w:rsid w:val="007C050A"/>
    <w:rsid w:val="0082223F"/>
    <w:rsid w:val="0083775A"/>
    <w:rsid w:val="008455C1"/>
    <w:rsid w:val="00871A12"/>
    <w:rsid w:val="008B5129"/>
    <w:rsid w:val="008F59F8"/>
    <w:rsid w:val="009E4669"/>
    <w:rsid w:val="00AC03DC"/>
    <w:rsid w:val="00B27C35"/>
    <w:rsid w:val="00B900BF"/>
    <w:rsid w:val="00BD28C3"/>
    <w:rsid w:val="00C72E44"/>
    <w:rsid w:val="00C73692"/>
    <w:rsid w:val="00C93BB7"/>
    <w:rsid w:val="00DE2224"/>
    <w:rsid w:val="00E66561"/>
    <w:rsid w:val="00EC1FE6"/>
    <w:rsid w:val="00EC6813"/>
    <w:rsid w:val="00F7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8E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s>
</file>

<file path=customXml/itemProps1.xml><?xml version="1.0" encoding="utf-8"?>
<ds:datastoreItem xmlns:ds="http://schemas.openxmlformats.org/officeDocument/2006/customXml" ds:itemID="{0D76C8F6-571E-459D-9314-0316060C2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5</TotalTime>
  <Pages>8</Pages>
  <Words>1576</Words>
  <Characters>898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19-11-10T01:04:00Z</dcterms:modified>
</cp:coreProperties>
</file>